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E8DE6" w14:textId="77777777" w:rsidR="007D4271" w:rsidRPr="00086C17" w:rsidRDefault="007D4271" w:rsidP="003406DC">
      <w:pPr>
        <w:jc w:val="center"/>
        <w:rPr>
          <w:b/>
          <w:bCs/>
          <w:sz w:val="24"/>
          <w:szCs w:val="24"/>
        </w:rPr>
      </w:pPr>
      <w:r w:rsidRPr="00086C17">
        <w:rPr>
          <w:b/>
          <w:bCs/>
          <w:sz w:val="24"/>
          <w:szCs w:val="24"/>
        </w:rPr>
        <w:t>STATE OF MARYLAND</w:t>
      </w:r>
    </w:p>
    <w:p w14:paraId="50F66813" w14:textId="77777777" w:rsidR="007D4271" w:rsidRPr="00086C17" w:rsidRDefault="00741020" w:rsidP="003406DC">
      <w:pPr>
        <w:pStyle w:val="Heading1"/>
        <w:spacing w:after="0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DEPARTMENT OF HUMAN SERVICES</w:t>
      </w:r>
    </w:p>
    <w:p w14:paraId="18039199" w14:textId="77777777" w:rsidR="007D4271" w:rsidRPr="00086C17" w:rsidRDefault="007D4271" w:rsidP="003406DC">
      <w:pPr>
        <w:pStyle w:val="Heading1"/>
        <w:spacing w:after="0"/>
        <w:rPr>
          <w:rFonts w:ascii="Times New Roman" w:hAnsi="Times New Roman"/>
          <w:b w:val="0"/>
          <w:bCs w:val="0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FAMILY INVESTMENT ADMINISTRATION</w:t>
      </w:r>
    </w:p>
    <w:p w14:paraId="5BF55540" w14:textId="77777777" w:rsidR="007D4271" w:rsidRPr="00086C17" w:rsidRDefault="007D4271" w:rsidP="003406DC">
      <w:pPr>
        <w:jc w:val="center"/>
        <w:rPr>
          <w:b/>
          <w:bCs/>
          <w:sz w:val="24"/>
          <w:szCs w:val="24"/>
        </w:rPr>
      </w:pPr>
    </w:p>
    <w:p w14:paraId="6DD45AB4" w14:textId="77777777" w:rsidR="007D4271" w:rsidRPr="00086C17" w:rsidRDefault="007D4271" w:rsidP="00EF2C7B">
      <w:pPr>
        <w:jc w:val="center"/>
        <w:rPr>
          <w:b/>
          <w:bCs/>
          <w:sz w:val="24"/>
          <w:szCs w:val="24"/>
        </w:rPr>
      </w:pPr>
      <w:r w:rsidRPr="00086C17">
        <w:rPr>
          <w:b/>
          <w:bCs/>
          <w:sz w:val="24"/>
          <w:szCs w:val="24"/>
        </w:rPr>
        <w:t xml:space="preserve">PUBLIC ASSISTANCE TO </w:t>
      </w:r>
      <w:proofErr w:type="gramStart"/>
      <w:r w:rsidRPr="00086C17">
        <w:rPr>
          <w:b/>
          <w:bCs/>
          <w:sz w:val="24"/>
          <w:szCs w:val="24"/>
        </w:rPr>
        <w:t>ADULTS</w:t>
      </w:r>
      <w:proofErr w:type="gramEnd"/>
      <w:r w:rsidRPr="00086C17">
        <w:rPr>
          <w:b/>
          <w:bCs/>
          <w:sz w:val="24"/>
          <w:szCs w:val="24"/>
        </w:rPr>
        <w:t xml:space="preserve"> DISABILITY CERTIFICATION FORM</w:t>
      </w:r>
    </w:p>
    <w:p w14:paraId="06A89F29" w14:textId="5F12C7FB" w:rsidR="00022D6F" w:rsidRPr="00086C17" w:rsidRDefault="00164DA3" w:rsidP="003D7657">
      <w:pPr>
        <w:spacing w:before="100" w:beforeAutospacing="1" w:after="100" w:afterAutospacing="1"/>
        <w:rPr>
          <w:b/>
          <w:bCs/>
          <w:sz w:val="24"/>
          <w:szCs w:val="24"/>
        </w:rPr>
      </w:pPr>
      <w:r w:rsidRPr="00086C17">
        <w:rPr>
          <w:sz w:val="24"/>
          <w:szCs w:val="24"/>
        </w:rPr>
        <w:t xml:space="preserve">Public Assistance to Adults is a monthly payment of State </w:t>
      </w:r>
      <w:r w:rsidR="00F679F6" w:rsidRPr="00086C17">
        <w:rPr>
          <w:sz w:val="24"/>
          <w:szCs w:val="24"/>
        </w:rPr>
        <w:t>funds to an individual who has b</w:t>
      </w:r>
      <w:r w:rsidRPr="00086C17">
        <w:rPr>
          <w:sz w:val="24"/>
          <w:szCs w:val="24"/>
        </w:rPr>
        <w:t xml:space="preserve">een certified for a licensed assisted living program, a CARE home, or a </w:t>
      </w:r>
      <w:r w:rsidR="00037325" w:rsidRPr="00086C17">
        <w:rPr>
          <w:sz w:val="24"/>
          <w:szCs w:val="24"/>
        </w:rPr>
        <w:t>Maryland Department of Health</w:t>
      </w:r>
      <w:r w:rsidRPr="00086C17">
        <w:rPr>
          <w:sz w:val="24"/>
          <w:szCs w:val="24"/>
        </w:rPr>
        <w:t xml:space="preserve"> (</w:t>
      </w:r>
      <w:r w:rsidR="00037325" w:rsidRPr="00086C17">
        <w:rPr>
          <w:sz w:val="24"/>
          <w:szCs w:val="24"/>
        </w:rPr>
        <w:t>MDH</w:t>
      </w:r>
      <w:r w:rsidRPr="00086C17">
        <w:rPr>
          <w:sz w:val="24"/>
          <w:szCs w:val="24"/>
        </w:rPr>
        <w:t>) rehabilitative residence</w:t>
      </w:r>
      <w:r w:rsidR="00F679F6" w:rsidRPr="00086C17">
        <w:rPr>
          <w:sz w:val="24"/>
          <w:szCs w:val="24"/>
        </w:rPr>
        <w:t xml:space="preserve">.  </w:t>
      </w:r>
    </w:p>
    <w:p w14:paraId="0DEE8D70" w14:textId="77777777" w:rsidR="007D4271" w:rsidRPr="00086C17" w:rsidRDefault="007D4271" w:rsidP="003406DC">
      <w:pPr>
        <w:pStyle w:val="Heading1"/>
        <w:spacing w:before="120" w:after="120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 xml:space="preserve">SECTION I     REPRESENTATIVE PAYEE’S AGREEMENT </w:t>
      </w:r>
    </w:p>
    <w:p w14:paraId="13B4B53E" w14:textId="77777777" w:rsidR="007D4271" w:rsidRPr="00086C17" w:rsidRDefault="007D4271" w:rsidP="003406DC">
      <w:pPr>
        <w:jc w:val="center"/>
        <w:rPr>
          <w:sz w:val="24"/>
          <w:szCs w:val="24"/>
        </w:rPr>
      </w:pPr>
    </w:p>
    <w:p w14:paraId="1699BDCE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In becoming a Representative Payee for __________________________</w:t>
      </w:r>
      <w:r w:rsidRPr="00086C17">
        <w:rPr>
          <w:sz w:val="24"/>
          <w:szCs w:val="24"/>
        </w:rPr>
        <w:tab/>
        <w:t xml:space="preserve">    ___________________</w:t>
      </w:r>
      <w:r w:rsidRPr="00086C17">
        <w:rPr>
          <w:sz w:val="24"/>
          <w:szCs w:val="24"/>
        </w:rPr>
        <w:tab/>
      </w:r>
      <w:r w:rsidRPr="00086C17">
        <w:rPr>
          <w:sz w:val="24"/>
          <w:szCs w:val="24"/>
        </w:rPr>
        <w:tab/>
      </w:r>
      <w:r w:rsidRPr="00086C17">
        <w:rPr>
          <w:sz w:val="24"/>
          <w:szCs w:val="24"/>
        </w:rPr>
        <w:tab/>
      </w:r>
      <w:r w:rsidRPr="00086C17">
        <w:rPr>
          <w:sz w:val="24"/>
          <w:szCs w:val="24"/>
        </w:rPr>
        <w:tab/>
      </w:r>
      <w:r w:rsidRPr="00086C17">
        <w:rPr>
          <w:sz w:val="24"/>
          <w:szCs w:val="24"/>
        </w:rPr>
        <w:tab/>
        <w:t xml:space="preserve">          </w:t>
      </w:r>
      <w:r w:rsidRPr="00086C17">
        <w:rPr>
          <w:sz w:val="24"/>
          <w:szCs w:val="24"/>
        </w:rPr>
        <w:tab/>
      </w:r>
      <w:r w:rsidRPr="00086C17">
        <w:rPr>
          <w:sz w:val="24"/>
          <w:szCs w:val="24"/>
        </w:rPr>
        <w:tab/>
        <w:t xml:space="preserve"> </w:t>
      </w:r>
      <w:r w:rsidRPr="00086C17">
        <w:rPr>
          <w:sz w:val="24"/>
          <w:szCs w:val="24"/>
          <w:vertAlign w:val="superscript"/>
        </w:rPr>
        <w:t>(Name of Customer)</w:t>
      </w:r>
      <w:r w:rsidRPr="00086C17">
        <w:rPr>
          <w:sz w:val="24"/>
          <w:szCs w:val="24"/>
        </w:rPr>
        <w:tab/>
        <w:t xml:space="preserve">      </w:t>
      </w:r>
      <w:r w:rsidRPr="00086C17">
        <w:rPr>
          <w:sz w:val="24"/>
          <w:szCs w:val="24"/>
        </w:rPr>
        <w:tab/>
      </w:r>
      <w:r w:rsidRPr="00086C17">
        <w:rPr>
          <w:sz w:val="24"/>
          <w:szCs w:val="24"/>
        </w:rPr>
        <w:tab/>
        <w:t xml:space="preserve">      </w:t>
      </w:r>
      <w:r w:rsidRPr="00086C17">
        <w:rPr>
          <w:sz w:val="24"/>
          <w:szCs w:val="24"/>
          <w:vertAlign w:val="superscript"/>
        </w:rPr>
        <w:t>(Customer ID)</w:t>
      </w:r>
    </w:p>
    <w:p w14:paraId="231336BE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I understand and agree to the following:</w:t>
      </w:r>
    </w:p>
    <w:p w14:paraId="3327E5A0" w14:textId="77777777" w:rsidR="007D4271" w:rsidRPr="00086C17" w:rsidRDefault="007D4271" w:rsidP="003406DC">
      <w:pPr>
        <w:rPr>
          <w:sz w:val="24"/>
          <w:szCs w:val="24"/>
        </w:rPr>
      </w:pPr>
    </w:p>
    <w:p w14:paraId="1CA0F35C" w14:textId="77777777" w:rsidR="007D4271" w:rsidRPr="00086C17" w:rsidRDefault="007D4271" w:rsidP="003406DC">
      <w:pPr>
        <w:numPr>
          <w:ilvl w:val="0"/>
          <w:numId w:val="1"/>
        </w:numPr>
        <w:ind w:left="360"/>
        <w:rPr>
          <w:sz w:val="24"/>
          <w:szCs w:val="24"/>
        </w:rPr>
      </w:pPr>
      <w:r w:rsidRPr="00086C17">
        <w:rPr>
          <w:sz w:val="24"/>
          <w:szCs w:val="24"/>
        </w:rPr>
        <w:t>To use the assistance payment to obtain shelter, food, clothing, etc. for the customer.</w:t>
      </w:r>
    </w:p>
    <w:p w14:paraId="65A4C7CB" w14:textId="77777777" w:rsidR="007D4271" w:rsidRPr="00086C17" w:rsidRDefault="007D4271" w:rsidP="003406DC">
      <w:pPr>
        <w:rPr>
          <w:sz w:val="24"/>
          <w:szCs w:val="24"/>
        </w:rPr>
      </w:pPr>
    </w:p>
    <w:p w14:paraId="7D919980" w14:textId="77777777" w:rsidR="007D4271" w:rsidRPr="00086C17" w:rsidRDefault="007D4271" w:rsidP="003406DC">
      <w:pPr>
        <w:numPr>
          <w:ilvl w:val="0"/>
          <w:numId w:val="1"/>
        </w:numPr>
        <w:ind w:left="360"/>
        <w:rPr>
          <w:sz w:val="24"/>
          <w:szCs w:val="24"/>
        </w:rPr>
      </w:pPr>
      <w:r w:rsidRPr="00086C17">
        <w:rPr>
          <w:sz w:val="24"/>
          <w:szCs w:val="24"/>
        </w:rPr>
        <w:t>To provide some accounting so that the local department can know how the money was used.</w:t>
      </w:r>
    </w:p>
    <w:p w14:paraId="55BAACC6" w14:textId="77777777" w:rsidR="007D4271" w:rsidRPr="00086C17" w:rsidRDefault="007D4271" w:rsidP="003406DC">
      <w:pPr>
        <w:rPr>
          <w:sz w:val="24"/>
          <w:szCs w:val="24"/>
        </w:rPr>
      </w:pPr>
    </w:p>
    <w:p w14:paraId="758309B5" w14:textId="77777777" w:rsidR="007D4271" w:rsidRPr="00086C17" w:rsidRDefault="007D4271" w:rsidP="003406DC">
      <w:pPr>
        <w:numPr>
          <w:ilvl w:val="0"/>
          <w:numId w:val="1"/>
        </w:numPr>
        <w:ind w:left="360"/>
        <w:rPr>
          <w:sz w:val="24"/>
          <w:szCs w:val="24"/>
        </w:rPr>
      </w:pPr>
      <w:r w:rsidRPr="00086C17">
        <w:rPr>
          <w:sz w:val="24"/>
          <w:szCs w:val="24"/>
        </w:rPr>
        <w:t>To the best of my ability, assist the customer in meeting daily needs; help with ongoing problems</w:t>
      </w:r>
      <w:r w:rsidR="006D2469" w:rsidRPr="00086C17">
        <w:rPr>
          <w:sz w:val="24"/>
          <w:szCs w:val="24"/>
        </w:rPr>
        <w:t>,</w:t>
      </w:r>
      <w:r w:rsidRPr="00086C17">
        <w:rPr>
          <w:sz w:val="24"/>
          <w:szCs w:val="24"/>
        </w:rPr>
        <w:t xml:space="preserve"> and to maintain a close contact with the customer.</w:t>
      </w:r>
    </w:p>
    <w:p w14:paraId="3F186688" w14:textId="77777777" w:rsidR="007D4271" w:rsidRPr="00086C17" w:rsidRDefault="007D4271" w:rsidP="003406DC">
      <w:pPr>
        <w:rPr>
          <w:sz w:val="24"/>
          <w:szCs w:val="24"/>
        </w:rPr>
      </w:pPr>
    </w:p>
    <w:p w14:paraId="262239F6" w14:textId="77777777" w:rsidR="007D4271" w:rsidRPr="00086C17" w:rsidRDefault="007D4271" w:rsidP="003406DC">
      <w:pPr>
        <w:numPr>
          <w:ilvl w:val="0"/>
          <w:numId w:val="1"/>
        </w:numPr>
        <w:ind w:left="360"/>
        <w:rPr>
          <w:sz w:val="24"/>
          <w:szCs w:val="24"/>
        </w:rPr>
      </w:pPr>
      <w:r w:rsidRPr="00086C17">
        <w:rPr>
          <w:sz w:val="24"/>
          <w:szCs w:val="24"/>
        </w:rPr>
        <w:t>To report to the local department any change in the financial circumstances of the customer of which I am aware; or any change in my relationship to the customer.</w:t>
      </w:r>
    </w:p>
    <w:p w14:paraId="0A1661F2" w14:textId="77777777" w:rsidR="007D4271" w:rsidRPr="00086C17" w:rsidRDefault="007D4271" w:rsidP="003406DC">
      <w:pPr>
        <w:rPr>
          <w:sz w:val="24"/>
          <w:szCs w:val="24"/>
        </w:rPr>
      </w:pPr>
    </w:p>
    <w:p w14:paraId="17B830A5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 xml:space="preserve">        _________________________                                    ______________________</w:t>
      </w:r>
    </w:p>
    <w:p w14:paraId="102EF878" w14:textId="77777777" w:rsidR="007D4271" w:rsidRPr="00086C17" w:rsidRDefault="007D4271" w:rsidP="003406DC">
      <w:pPr>
        <w:rPr>
          <w:i/>
          <w:iCs/>
          <w:sz w:val="24"/>
          <w:szCs w:val="24"/>
        </w:rPr>
      </w:pPr>
      <w:r w:rsidRPr="00086C17">
        <w:rPr>
          <w:sz w:val="24"/>
          <w:szCs w:val="24"/>
          <w:vertAlign w:val="superscript"/>
        </w:rPr>
        <w:t xml:space="preserve">                         Representative Payee                                                                                                  Date</w:t>
      </w:r>
    </w:p>
    <w:p w14:paraId="74FED4DA" w14:textId="77777777" w:rsidR="007D4271" w:rsidRPr="00086C17" w:rsidRDefault="007D4271" w:rsidP="003406DC">
      <w:pPr>
        <w:rPr>
          <w:sz w:val="24"/>
          <w:szCs w:val="24"/>
          <w:vertAlign w:val="superscript"/>
        </w:rPr>
      </w:pPr>
    </w:p>
    <w:p w14:paraId="6F38B76A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 xml:space="preserve">     </w:t>
      </w:r>
      <w:r w:rsidRPr="00086C17">
        <w:rPr>
          <w:sz w:val="24"/>
          <w:szCs w:val="24"/>
          <w:vertAlign w:val="superscript"/>
        </w:rPr>
        <w:t xml:space="preserve">  </w:t>
      </w:r>
      <w:r w:rsidRPr="00086C17">
        <w:rPr>
          <w:sz w:val="24"/>
          <w:szCs w:val="24"/>
        </w:rPr>
        <w:t xml:space="preserve">_________________________                                     ______________________   </w:t>
      </w:r>
      <w:r w:rsidRPr="00086C17">
        <w:rPr>
          <w:sz w:val="24"/>
          <w:szCs w:val="24"/>
          <w:vertAlign w:val="superscript"/>
        </w:rPr>
        <w:br/>
        <w:t xml:space="preserve">                      LDSS Case Manager’s Signature                                                                                  Date</w:t>
      </w:r>
    </w:p>
    <w:p w14:paraId="6DE14009" w14:textId="77777777" w:rsidR="007D4271" w:rsidRPr="00086C17" w:rsidRDefault="007D4271" w:rsidP="003406DC">
      <w:pPr>
        <w:pStyle w:val="Heading1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SECTION II    REHABILITATIVE RESIDENCE</w:t>
      </w:r>
      <w:r w:rsidR="00CE0C63" w:rsidRPr="00086C17">
        <w:rPr>
          <w:rFonts w:ascii="Times New Roman" w:hAnsi="Times New Roman"/>
          <w:sz w:val="24"/>
          <w:szCs w:val="24"/>
        </w:rPr>
        <w:t xml:space="preserve"> OR CARE HOME</w:t>
      </w:r>
      <w:r w:rsidRPr="00086C17">
        <w:rPr>
          <w:rFonts w:ascii="Times New Roman" w:hAnsi="Times New Roman"/>
          <w:sz w:val="24"/>
          <w:szCs w:val="24"/>
        </w:rPr>
        <w:t xml:space="preserve"> CERTIFICATION </w:t>
      </w:r>
    </w:p>
    <w:p w14:paraId="75629413" w14:textId="77777777" w:rsidR="00D558DA" w:rsidRPr="00086C17" w:rsidRDefault="00D558DA" w:rsidP="003406DC">
      <w:pPr>
        <w:spacing w:before="120"/>
        <w:rPr>
          <w:b/>
          <w:i/>
          <w:sz w:val="24"/>
          <w:szCs w:val="24"/>
        </w:rPr>
      </w:pPr>
      <w:r w:rsidRPr="00086C17">
        <w:rPr>
          <w:b/>
          <w:i/>
          <w:sz w:val="24"/>
          <w:szCs w:val="24"/>
        </w:rPr>
        <w:t>See Section III for Assisted Living placements</w:t>
      </w:r>
    </w:p>
    <w:p w14:paraId="61D79203" w14:textId="77777777" w:rsidR="007D4271" w:rsidRPr="00086C17" w:rsidRDefault="007D4271" w:rsidP="003406DC">
      <w:pPr>
        <w:spacing w:before="120"/>
        <w:rPr>
          <w:sz w:val="24"/>
          <w:szCs w:val="24"/>
        </w:rPr>
      </w:pPr>
      <w:r w:rsidRPr="00086C17">
        <w:rPr>
          <w:sz w:val="24"/>
          <w:szCs w:val="24"/>
        </w:rPr>
        <w:t>The above</w:t>
      </w:r>
      <w:r w:rsidR="006D2469" w:rsidRPr="00086C17">
        <w:rPr>
          <w:sz w:val="24"/>
          <w:szCs w:val="24"/>
        </w:rPr>
        <w:t>-</w:t>
      </w:r>
      <w:r w:rsidRPr="00086C17">
        <w:rPr>
          <w:sz w:val="24"/>
          <w:szCs w:val="24"/>
        </w:rPr>
        <w:t xml:space="preserve">named client has been approved for service and will be placed in </w:t>
      </w:r>
      <w:r w:rsidR="00CE0C63" w:rsidRPr="00086C17">
        <w:rPr>
          <w:sz w:val="24"/>
          <w:szCs w:val="24"/>
        </w:rPr>
        <w:t xml:space="preserve">a CARE Home or </w:t>
      </w:r>
      <w:r w:rsidRPr="00086C17">
        <w:rPr>
          <w:sz w:val="24"/>
          <w:szCs w:val="24"/>
        </w:rPr>
        <w:t xml:space="preserve">Rehabilitative Residence </w:t>
      </w:r>
      <w:r w:rsidR="00CE0C63" w:rsidRPr="00086C17">
        <w:rPr>
          <w:sz w:val="24"/>
          <w:szCs w:val="24"/>
        </w:rPr>
        <w:t>facility</w:t>
      </w:r>
      <w:r w:rsidRPr="00086C17">
        <w:rPr>
          <w:sz w:val="24"/>
          <w:szCs w:val="24"/>
        </w:rPr>
        <w:t xml:space="preserve">.  </w:t>
      </w:r>
    </w:p>
    <w:p w14:paraId="260979B3" w14:textId="77777777" w:rsidR="007D4271" w:rsidRPr="00086C17" w:rsidRDefault="007D4271" w:rsidP="003406DC">
      <w:pPr>
        <w:rPr>
          <w:sz w:val="24"/>
          <w:szCs w:val="24"/>
        </w:rPr>
      </w:pPr>
    </w:p>
    <w:p w14:paraId="548E7E20" w14:textId="77777777" w:rsidR="007D4271" w:rsidRPr="00086C17" w:rsidRDefault="007D4271" w:rsidP="003406DC">
      <w:pPr>
        <w:spacing w:after="120"/>
        <w:rPr>
          <w:sz w:val="24"/>
          <w:szCs w:val="24"/>
          <w:u w:val="single"/>
        </w:rPr>
      </w:pPr>
      <w:r w:rsidRPr="00086C17">
        <w:rPr>
          <w:sz w:val="24"/>
          <w:szCs w:val="24"/>
        </w:rPr>
        <w:t>Facility: _____________________________________________________________</w:t>
      </w:r>
    </w:p>
    <w:p w14:paraId="79897101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>Address: ______________________________</w:t>
      </w:r>
      <w:r w:rsidR="00D351A9" w:rsidRPr="00086C17">
        <w:rPr>
          <w:sz w:val="24"/>
          <w:szCs w:val="24"/>
        </w:rPr>
        <w:t>______________________________</w:t>
      </w:r>
    </w:p>
    <w:p w14:paraId="28C13C55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 xml:space="preserve">Telephone No: _______________________________________________________ </w:t>
      </w:r>
    </w:p>
    <w:p w14:paraId="18346438" w14:textId="77777777" w:rsidR="007D4271" w:rsidRPr="00086C17" w:rsidRDefault="007D4271" w:rsidP="003406DC">
      <w:pPr>
        <w:spacing w:after="120"/>
        <w:rPr>
          <w:sz w:val="24"/>
          <w:szCs w:val="24"/>
          <w:u w:val="single"/>
        </w:rPr>
      </w:pPr>
      <w:r w:rsidRPr="00086C17">
        <w:rPr>
          <w:sz w:val="24"/>
          <w:szCs w:val="24"/>
        </w:rPr>
        <w:t>Service Eligibility has been established for: _________________________________</w:t>
      </w:r>
    </w:p>
    <w:p w14:paraId="2CF57BEE" w14:textId="77777777" w:rsidR="007D4271" w:rsidRPr="00086C17" w:rsidRDefault="007D4271" w:rsidP="007262D6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>Level of Care: __________________________</w:t>
      </w:r>
      <w:r w:rsidR="00D351A9" w:rsidRPr="00086C17">
        <w:rPr>
          <w:sz w:val="24"/>
          <w:szCs w:val="24"/>
        </w:rPr>
        <w:t>______________________________</w:t>
      </w:r>
    </w:p>
    <w:p w14:paraId="60A02D27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 xml:space="preserve">Planned Placement Date: _______________________________________________ </w:t>
      </w:r>
    </w:p>
    <w:p w14:paraId="7BF12D3F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>Mail Check to: ____________________________</w:t>
      </w:r>
      <w:r w:rsidR="00D351A9" w:rsidRPr="00086C17">
        <w:rPr>
          <w:sz w:val="24"/>
          <w:szCs w:val="24"/>
        </w:rPr>
        <w:t>____________________________</w:t>
      </w:r>
    </w:p>
    <w:p w14:paraId="6E61C24B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lastRenderedPageBreak/>
        <w:t>Address:  ____________________________________________________________</w:t>
      </w:r>
    </w:p>
    <w:p w14:paraId="3767B38E" w14:textId="77777777" w:rsidR="007D4271" w:rsidRPr="00086C17" w:rsidRDefault="00D558DA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 xml:space="preserve">Placement approved by: </w:t>
      </w:r>
      <w:r w:rsidR="007D4271" w:rsidRPr="00086C17">
        <w:rPr>
          <w:sz w:val="24"/>
          <w:szCs w:val="24"/>
        </w:rPr>
        <w:t xml:space="preserve">________________________________________________ </w:t>
      </w:r>
    </w:p>
    <w:p w14:paraId="20600F40" w14:textId="77777777" w:rsidR="007D4271" w:rsidRPr="00086C17" w:rsidRDefault="007D4271" w:rsidP="003406DC">
      <w:pPr>
        <w:pStyle w:val="Heading1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 xml:space="preserve">SECTION III     MEDICAL REPORT </w:t>
      </w:r>
      <w:r w:rsidRPr="00086C17">
        <w:rPr>
          <w:rFonts w:ascii="Times New Roman" w:hAnsi="Times New Roman"/>
          <w:sz w:val="24"/>
          <w:szCs w:val="24"/>
        </w:rPr>
        <w:tab/>
      </w:r>
    </w:p>
    <w:p w14:paraId="2035DABA" w14:textId="77777777" w:rsidR="00D351A9" w:rsidRPr="00086C17" w:rsidRDefault="00D351A9" w:rsidP="003406DC">
      <w:pPr>
        <w:rPr>
          <w:b/>
          <w:i/>
          <w:sz w:val="24"/>
          <w:szCs w:val="24"/>
        </w:rPr>
      </w:pPr>
      <w:r w:rsidRPr="00086C17">
        <w:rPr>
          <w:b/>
          <w:i/>
          <w:sz w:val="24"/>
          <w:szCs w:val="24"/>
        </w:rPr>
        <w:t>(</w:t>
      </w:r>
      <w:r w:rsidR="002A4646" w:rsidRPr="00086C17">
        <w:rPr>
          <w:b/>
          <w:i/>
          <w:sz w:val="24"/>
          <w:szCs w:val="24"/>
        </w:rPr>
        <w:t xml:space="preserve">Section III must be completed for </w:t>
      </w:r>
      <w:r w:rsidRPr="00086C17">
        <w:rPr>
          <w:b/>
          <w:i/>
          <w:sz w:val="24"/>
          <w:szCs w:val="24"/>
        </w:rPr>
        <w:t xml:space="preserve">PAA-Assisted Living applicants/recipients.  This section also may be used for CARE Homes and Rehabilitative Residence applicants when </w:t>
      </w:r>
      <w:r w:rsidR="002A4646" w:rsidRPr="00086C17">
        <w:rPr>
          <w:b/>
          <w:i/>
          <w:sz w:val="24"/>
          <w:szCs w:val="24"/>
        </w:rPr>
        <w:t>an agency determination</w:t>
      </w:r>
      <w:r w:rsidRPr="00086C17">
        <w:rPr>
          <w:b/>
          <w:i/>
          <w:sz w:val="24"/>
          <w:szCs w:val="24"/>
        </w:rPr>
        <w:t xml:space="preserve"> of need is not available.)</w:t>
      </w:r>
    </w:p>
    <w:p w14:paraId="4D14C831" w14:textId="77777777" w:rsidR="00D351A9" w:rsidRPr="00086C17" w:rsidRDefault="00D351A9" w:rsidP="003406DC">
      <w:pPr>
        <w:rPr>
          <w:b/>
          <w:sz w:val="24"/>
          <w:szCs w:val="24"/>
        </w:rPr>
      </w:pPr>
    </w:p>
    <w:p w14:paraId="3150E99A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 xml:space="preserve">The information provided on this form may be used to determine eligibility for federal and state programs using Social Security disability criteria.  </w:t>
      </w:r>
    </w:p>
    <w:p w14:paraId="081E7EB5" w14:textId="77777777" w:rsidR="007D4271" w:rsidRPr="00086C17" w:rsidRDefault="007D4271" w:rsidP="003406DC">
      <w:pPr>
        <w:rPr>
          <w:sz w:val="24"/>
          <w:szCs w:val="24"/>
        </w:rPr>
      </w:pPr>
    </w:p>
    <w:p w14:paraId="14EF9D5B" w14:textId="77777777" w:rsidR="007D4271" w:rsidRPr="00086C17" w:rsidRDefault="007D4271" w:rsidP="003406DC">
      <w:pPr>
        <w:pStyle w:val="Heading1"/>
        <w:jc w:val="left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Please Print or Type</w:t>
      </w:r>
    </w:p>
    <w:p w14:paraId="477456FE" w14:textId="77777777" w:rsidR="007D4271" w:rsidRPr="00086C17" w:rsidRDefault="007D4271" w:rsidP="003406DC">
      <w:pPr>
        <w:pStyle w:val="Heading1"/>
        <w:jc w:val="left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PATIENT INFORMATION:</w:t>
      </w:r>
    </w:p>
    <w:p w14:paraId="553A2B2F" w14:textId="77777777" w:rsidR="00022D6F" w:rsidRPr="00086C17" w:rsidRDefault="00022D6F" w:rsidP="00090B20">
      <w:pPr>
        <w:spacing w:before="120"/>
        <w:ind w:firstLine="360"/>
        <w:rPr>
          <w:b/>
          <w:sz w:val="24"/>
          <w:szCs w:val="24"/>
        </w:rPr>
      </w:pPr>
      <w:r w:rsidRPr="00086C17">
        <w:rPr>
          <w:b/>
          <w:sz w:val="24"/>
          <w:szCs w:val="24"/>
        </w:rPr>
        <w:t xml:space="preserve">Is a protective living arrangement necessary?     </w:t>
      </w:r>
      <w:r w:rsidRPr="00086C17">
        <w:rPr>
          <w:b/>
          <w:sz w:val="24"/>
          <w:szCs w:val="24"/>
        </w:rPr>
        <w:sym w:font="Symbol" w:char="F098"/>
      </w:r>
      <w:r w:rsidRPr="00086C17">
        <w:rPr>
          <w:b/>
          <w:sz w:val="24"/>
          <w:szCs w:val="24"/>
        </w:rPr>
        <w:t xml:space="preserve"> Yes        </w:t>
      </w:r>
      <w:r w:rsidRPr="00086C17">
        <w:rPr>
          <w:b/>
          <w:sz w:val="24"/>
          <w:szCs w:val="24"/>
        </w:rPr>
        <w:sym w:font="Symbol" w:char="F098"/>
      </w:r>
      <w:r w:rsidRPr="00086C17">
        <w:rPr>
          <w:b/>
          <w:sz w:val="24"/>
          <w:szCs w:val="24"/>
        </w:rPr>
        <w:t xml:space="preserve"> No</w:t>
      </w:r>
    </w:p>
    <w:p w14:paraId="33978CE8" w14:textId="77777777" w:rsidR="00D558DA" w:rsidRPr="00086C17" w:rsidRDefault="00D558DA" w:rsidP="00D558DA">
      <w:pPr>
        <w:ind w:firstLine="720"/>
        <w:rPr>
          <w:b/>
          <w:i/>
          <w:sz w:val="24"/>
          <w:szCs w:val="24"/>
        </w:rPr>
      </w:pPr>
      <w:r w:rsidRPr="00086C17">
        <w:rPr>
          <w:b/>
          <w:i/>
          <w:sz w:val="24"/>
          <w:szCs w:val="24"/>
        </w:rPr>
        <w:t>If yes, Justification for Protected Living Arrangement on page 3 must be completed</w:t>
      </w:r>
    </w:p>
    <w:p w14:paraId="58056A29" w14:textId="77777777" w:rsidR="00D81A87" w:rsidRPr="00086C17" w:rsidRDefault="00D81A87" w:rsidP="003406DC">
      <w:pPr>
        <w:spacing w:after="120"/>
        <w:rPr>
          <w:sz w:val="24"/>
          <w:szCs w:val="24"/>
        </w:rPr>
      </w:pPr>
    </w:p>
    <w:p w14:paraId="62C6847A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>Name of Patient: ______________________</w:t>
      </w:r>
      <w:r w:rsidR="00692158" w:rsidRPr="00086C17">
        <w:rPr>
          <w:sz w:val="24"/>
          <w:szCs w:val="24"/>
        </w:rPr>
        <w:t>___________</w:t>
      </w:r>
      <w:r w:rsidRPr="00086C17">
        <w:rPr>
          <w:sz w:val="24"/>
          <w:szCs w:val="24"/>
        </w:rPr>
        <w:t xml:space="preserve">       Date of Birth: ___________________</w:t>
      </w:r>
    </w:p>
    <w:p w14:paraId="74D53780" w14:textId="77777777" w:rsidR="007D4271" w:rsidRPr="00086C17" w:rsidRDefault="00692158" w:rsidP="003406DC">
      <w:pPr>
        <w:spacing w:after="120"/>
        <w:rPr>
          <w:sz w:val="24"/>
          <w:szCs w:val="24"/>
          <w:u w:val="single"/>
        </w:rPr>
      </w:pPr>
      <w:r w:rsidRPr="00086C17">
        <w:rPr>
          <w:sz w:val="24"/>
          <w:szCs w:val="24"/>
        </w:rPr>
        <w:t xml:space="preserve">Name of </w:t>
      </w:r>
      <w:r w:rsidR="00022D6F" w:rsidRPr="00086C17">
        <w:rPr>
          <w:sz w:val="24"/>
          <w:szCs w:val="24"/>
        </w:rPr>
        <w:t xml:space="preserve">Licensed Professional or </w:t>
      </w:r>
      <w:r w:rsidR="007D4271" w:rsidRPr="00086C17">
        <w:rPr>
          <w:sz w:val="24"/>
          <w:szCs w:val="24"/>
        </w:rPr>
        <w:t xml:space="preserve">Physician: </w:t>
      </w:r>
      <w:r w:rsidRPr="00086C17">
        <w:rPr>
          <w:sz w:val="24"/>
          <w:szCs w:val="24"/>
        </w:rPr>
        <w:t xml:space="preserve"> </w:t>
      </w:r>
      <w:r w:rsidR="007D4271" w:rsidRPr="00086C17">
        <w:rPr>
          <w:sz w:val="24"/>
          <w:szCs w:val="24"/>
        </w:rPr>
        <w:t>________________________</w:t>
      </w:r>
      <w:r w:rsidR="00022D6F" w:rsidRPr="00086C17">
        <w:rPr>
          <w:sz w:val="24"/>
          <w:szCs w:val="24"/>
        </w:rPr>
        <w:t>__________</w:t>
      </w:r>
      <w:r w:rsidRPr="00086C17">
        <w:rPr>
          <w:sz w:val="24"/>
          <w:szCs w:val="24"/>
        </w:rPr>
        <w:t>__________</w:t>
      </w:r>
    </w:p>
    <w:p w14:paraId="32BF1B04" w14:textId="77777777" w:rsidR="007D4271" w:rsidRPr="00086C17" w:rsidRDefault="007D4271" w:rsidP="003406DC">
      <w:pPr>
        <w:spacing w:after="120"/>
        <w:rPr>
          <w:sz w:val="24"/>
          <w:szCs w:val="24"/>
        </w:rPr>
      </w:pPr>
      <w:r w:rsidRPr="00086C17">
        <w:rPr>
          <w:sz w:val="24"/>
          <w:szCs w:val="24"/>
        </w:rPr>
        <w:t>Address:  _______________________________________________________________</w:t>
      </w:r>
      <w:r w:rsidR="00692158" w:rsidRPr="00086C17">
        <w:rPr>
          <w:sz w:val="24"/>
          <w:szCs w:val="24"/>
        </w:rPr>
        <w:t>__________</w:t>
      </w:r>
    </w:p>
    <w:p w14:paraId="687C497C" w14:textId="77777777" w:rsidR="007D4271" w:rsidRPr="00086C17" w:rsidRDefault="007D4271" w:rsidP="003406DC">
      <w:pPr>
        <w:spacing w:after="120"/>
        <w:rPr>
          <w:sz w:val="24"/>
          <w:szCs w:val="24"/>
          <w:u w:val="single"/>
        </w:rPr>
      </w:pPr>
      <w:r w:rsidRPr="00086C17">
        <w:rPr>
          <w:sz w:val="24"/>
          <w:szCs w:val="24"/>
        </w:rPr>
        <w:t>Specialty:  ______________________________________________________________</w:t>
      </w:r>
      <w:r w:rsidR="00692158" w:rsidRPr="00086C17">
        <w:rPr>
          <w:sz w:val="24"/>
          <w:szCs w:val="24"/>
        </w:rPr>
        <w:t>__________</w:t>
      </w:r>
    </w:p>
    <w:p w14:paraId="031BFC82" w14:textId="77777777" w:rsidR="007D4271" w:rsidRPr="00086C17" w:rsidRDefault="007D4271" w:rsidP="003406DC">
      <w:pPr>
        <w:spacing w:before="120" w:after="120"/>
        <w:rPr>
          <w:sz w:val="24"/>
          <w:szCs w:val="24"/>
        </w:rPr>
      </w:pPr>
      <w:r w:rsidRPr="00086C17">
        <w:rPr>
          <w:sz w:val="24"/>
          <w:szCs w:val="24"/>
        </w:rPr>
        <w:t>Phone: __</w:t>
      </w:r>
      <w:r w:rsidR="00692158" w:rsidRPr="00086C17">
        <w:rPr>
          <w:sz w:val="24"/>
          <w:szCs w:val="24"/>
        </w:rPr>
        <w:t>_________________________</w:t>
      </w:r>
    </w:p>
    <w:p w14:paraId="63B2AE43" w14:textId="77777777" w:rsidR="007D4271" w:rsidRPr="00086C17" w:rsidRDefault="007D4271" w:rsidP="003406DC">
      <w:pPr>
        <w:spacing w:before="120" w:after="120"/>
        <w:rPr>
          <w:sz w:val="24"/>
          <w:szCs w:val="24"/>
        </w:rPr>
      </w:pPr>
      <w:r w:rsidRPr="00086C17">
        <w:rPr>
          <w:sz w:val="24"/>
          <w:szCs w:val="24"/>
        </w:rPr>
        <w:t>Dates of Examination:    First Visit: ____________      Last Visit: __________________</w:t>
      </w:r>
    </w:p>
    <w:p w14:paraId="58D43288" w14:textId="77777777" w:rsidR="007D4271" w:rsidRPr="00086C17" w:rsidRDefault="007D4271" w:rsidP="003406DC">
      <w:pPr>
        <w:spacing w:before="120" w:after="120"/>
        <w:rPr>
          <w:sz w:val="24"/>
          <w:szCs w:val="24"/>
        </w:rPr>
      </w:pPr>
      <w:r w:rsidRPr="00086C17">
        <w:rPr>
          <w:sz w:val="24"/>
          <w:szCs w:val="24"/>
        </w:rPr>
        <w:t>Presenting Symptoms: _________________________________________________________________________</w:t>
      </w:r>
      <w:r w:rsidR="00090B20" w:rsidRPr="00086C17">
        <w:rPr>
          <w:sz w:val="24"/>
          <w:szCs w:val="24"/>
        </w:rPr>
        <w:t>_________</w:t>
      </w:r>
    </w:p>
    <w:p w14:paraId="5FA3755A" w14:textId="77777777" w:rsidR="007D4271" w:rsidRPr="00086C17" w:rsidRDefault="007D4271" w:rsidP="003406DC">
      <w:pPr>
        <w:spacing w:before="120" w:after="120"/>
        <w:rPr>
          <w:sz w:val="24"/>
          <w:szCs w:val="24"/>
        </w:rPr>
      </w:pPr>
      <w:r w:rsidRPr="00086C17">
        <w:rPr>
          <w:sz w:val="24"/>
          <w:szCs w:val="24"/>
        </w:rPr>
        <w:t>_________________________________________________________________________</w:t>
      </w:r>
      <w:r w:rsidR="00090B20" w:rsidRPr="00086C17">
        <w:rPr>
          <w:sz w:val="24"/>
          <w:szCs w:val="24"/>
        </w:rPr>
        <w:t>_________</w:t>
      </w:r>
    </w:p>
    <w:p w14:paraId="1CD9F7C2" w14:textId="77777777" w:rsidR="007D4271" w:rsidRPr="00086C17" w:rsidRDefault="007D4271" w:rsidP="003406DC">
      <w:pPr>
        <w:spacing w:before="120"/>
        <w:rPr>
          <w:sz w:val="24"/>
          <w:szCs w:val="24"/>
        </w:rPr>
      </w:pPr>
      <w:r w:rsidRPr="00086C17">
        <w:rPr>
          <w:sz w:val="24"/>
          <w:szCs w:val="24"/>
        </w:rPr>
        <w:t>_________________________________________________________________________</w:t>
      </w:r>
      <w:r w:rsidR="00090B20" w:rsidRPr="00086C17">
        <w:rPr>
          <w:sz w:val="24"/>
          <w:szCs w:val="24"/>
        </w:rPr>
        <w:t>_________</w:t>
      </w:r>
    </w:p>
    <w:p w14:paraId="71027CD4" w14:textId="77777777" w:rsidR="007D4271" w:rsidRPr="00086C17" w:rsidRDefault="007D4271" w:rsidP="003406DC">
      <w:pPr>
        <w:spacing w:before="120"/>
        <w:rPr>
          <w:sz w:val="24"/>
          <w:szCs w:val="24"/>
        </w:rPr>
      </w:pPr>
    </w:p>
    <w:p w14:paraId="077BC96E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Diagnosis</w:t>
      </w:r>
      <w:r w:rsidRPr="00086C17">
        <w:rPr>
          <w:b/>
          <w:sz w:val="24"/>
          <w:szCs w:val="24"/>
        </w:rPr>
        <w:t>: ___________________________</w:t>
      </w:r>
      <w:r w:rsidR="00090B20" w:rsidRPr="00086C17">
        <w:rPr>
          <w:b/>
          <w:sz w:val="24"/>
          <w:szCs w:val="24"/>
        </w:rPr>
        <w:t>__________</w:t>
      </w:r>
      <w:r w:rsidRPr="00086C17">
        <w:rPr>
          <w:b/>
          <w:sz w:val="24"/>
          <w:szCs w:val="24"/>
        </w:rPr>
        <w:t>_</w:t>
      </w:r>
      <w:r w:rsidRPr="00086C17">
        <w:rPr>
          <w:sz w:val="24"/>
          <w:szCs w:val="24"/>
        </w:rPr>
        <w:t xml:space="preserve">      Onset Date: ______________________</w:t>
      </w:r>
    </w:p>
    <w:p w14:paraId="32EB308B" w14:textId="77777777" w:rsidR="007D4271" w:rsidRPr="00086C17" w:rsidRDefault="007D4271" w:rsidP="003406DC">
      <w:pPr>
        <w:rPr>
          <w:sz w:val="24"/>
          <w:szCs w:val="24"/>
        </w:rPr>
      </w:pPr>
    </w:p>
    <w:p w14:paraId="03B20517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Diagnosis: ______________________</w:t>
      </w:r>
      <w:r w:rsidR="00090B20" w:rsidRPr="00086C17">
        <w:rPr>
          <w:sz w:val="24"/>
          <w:szCs w:val="24"/>
        </w:rPr>
        <w:t>__________</w:t>
      </w:r>
      <w:r w:rsidRPr="00086C17">
        <w:rPr>
          <w:sz w:val="24"/>
          <w:szCs w:val="24"/>
        </w:rPr>
        <w:t>_______    Onset Date: ______________________</w:t>
      </w:r>
    </w:p>
    <w:p w14:paraId="5F79E67F" w14:textId="77777777" w:rsidR="007D4271" w:rsidRPr="00086C17" w:rsidRDefault="007D4271" w:rsidP="003406DC">
      <w:pPr>
        <w:rPr>
          <w:sz w:val="24"/>
          <w:szCs w:val="24"/>
          <w:u w:val="single"/>
        </w:rPr>
      </w:pPr>
    </w:p>
    <w:p w14:paraId="628C773E" w14:textId="77777777" w:rsidR="007D4271" w:rsidRPr="00086C17" w:rsidRDefault="007D4271" w:rsidP="003406DC">
      <w:pPr>
        <w:pStyle w:val="BodyText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Hearing Limitations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Yes </w:t>
      </w:r>
      <w:r w:rsidR="00090B20" w:rsidRPr="00086C17">
        <w:rPr>
          <w:rFonts w:ascii="Times New Roman" w:hAnsi="Times New Roman"/>
          <w:sz w:val="24"/>
          <w:szCs w:val="24"/>
        </w:rPr>
        <w:t xml:space="preserve">  </w:t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 No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>Minimal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>Moderate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 Extreme</w:t>
      </w:r>
      <w:r w:rsidR="00090B20" w:rsidRPr="00086C17">
        <w:rPr>
          <w:rFonts w:ascii="Times New Roman" w:hAnsi="Times New Roman"/>
          <w:sz w:val="24"/>
          <w:szCs w:val="24"/>
        </w:rPr>
        <w:t xml:space="preserve">  </w:t>
      </w:r>
      <w:r w:rsidRPr="00086C17">
        <w:rPr>
          <w:rFonts w:ascii="Times New Roman" w:hAnsi="Times New Roman"/>
          <w:sz w:val="24"/>
          <w:szCs w:val="24"/>
        </w:rPr>
        <w:t xml:space="preserve">   </w:t>
      </w:r>
      <w:r w:rsidR="00090B20" w:rsidRPr="00086C17">
        <w:rPr>
          <w:rFonts w:ascii="Times New Roman" w:hAnsi="Times New Roman"/>
          <w:sz w:val="24"/>
          <w:szCs w:val="24"/>
        </w:rPr>
        <w:t xml:space="preserve"> </w:t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>Severe</w:t>
      </w:r>
    </w:p>
    <w:p w14:paraId="41C76EF3" w14:textId="77777777" w:rsidR="007D4271" w:rsidRPr="00086C17" w:rsidRDefault="007D4271" w:rsidP="003406DC">
      <w:pPr>
        <w:pStyle w:val="BodyText"/>
        <w:rPr>
          <w:rFonts w:ascii="Times New Roman" w:hAnsi="Times New Roman"/>
          <w:sz w:val="24"/>
          <w:szCs w:val="24"/>
        </w:rPr>
      </w:pPr>
    </w:p>
    <w:p w14:paraId="1AF8298F" w14:textId="77777777" w:rsidR="007D4271" w:rsidRPr="00086C17" w:rsidRDefault="007D4271" w:rsidP="003406DC">
      <w:pPr>
        <w:pStyle w:val="BodyText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lastRenderedPageBreak/>
        <w:t xml:space="preserve">Speaking Limitations     </w:t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Yes </w:t>
      </w:r>
      <w:r w:rsidR="00090B20" w:rsidRPr="00086C17">
        <w:rPr>
          <w:rFonts w:ascii="Times New Roman" w:hAnsi="Times New Roman"/>
          <w:sz w:val="24"/>
          <w:szCs w:val="24"/>
        </w:rPr>
        <w:t xml:space="preserve">  </w:t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>No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>Minimal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>Moderate</w:t>
      </w:r>
      <w:r w:rsidRPr="00086C17">
        <w:rPr>
          <w:rFonts w:ascii="Times New Roman" w:hAnsi="Times New Roman"/>
          <w:sz w:val="24"/>
          <w:szCs w:val="24"/>
        </w:rPr>
        <w:tab/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 Extreme   </w:t>
      </w:r>
      <w:r w:rsidR="00090B20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 </w:t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 Severe </w:t>
      </w:r>
    </w:p>
    <w:p w14:paraId="3D5F1F27" w14:textId="77777777" w:rsidR="007D4271" w:rsidRPr="00086C17" w:rsidRDefault="007D4271" w:rsidP="003406DC">
      <w:pPr>
        <w:pStyle w:val="BodyText"/>
        <w:rPr>
          <w:rFonts w:ascii="Times New Roman" w:hAnsi="Times New Roman"/>
          <w:sz w:val="24"/>
          <w:szCs w:val="24"/>
        </w:rPr>
      </w:pPr>
    </w:p>
    <w:p w14:paraId="053AEA99" w14:textId="77777777" w:rsidR="007D4271" w:rsidRPr="00086C17" w:rsidRDefault="007D4271" w:rsidP="003406DC">
      <w:pPr>
        <w:pStyle w:val="Heading1"/>
        <w:spacing w:before="240" w:after="120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 xml:space="preserve">MENTAL HEALTH </w:t>
      </w:r>
    </w:p>
    <w:p w14:paraId="40469160" w14:textId="77777777" w:rsidR="007D4271" w:rsidRPr="00086C17" w:rsidRDefault="007D4271" w:rsidP="003406DC">
      <w:pPr>
        <w:rPr>
          <w:sz w:val="24"/>
          <w:szCs w:val="24"/>
        </w:rPr>
      </w:pPr>
    </w:p>
    <w:p w14:paraId="6E43E6A4" w14:textId="77777777" w:rsidR="007D4271" w:rsidRPr="00086C17" w:rsidRDefault="007D4271" w:rsidP="003406DC">
      <w:pPr>
        <w:pStyle w:val="BodyText"/>
        <w:rPr>
          <w:rFonts w:ascii="Times New Roman" w:hAnsi="Times New Roman"/>
          <w:sz w:val="24"/>
          <w:szCs w:val="24"/>
          <w:u w:val="single"/>
        </w:rPr>
      </w:pPr>
      <w:r w:rsidRPr="00086C17">
        <w:rPr>
          <w:rFonts w:ascii="Times New Roman" w:hAnsi="Times New Roman"/>
          <w:sz w:val="24"/>
          <w:szCs w:val="24"/>
        </w:rPr>
        <w:t>Does the patient suffer from mental illness?</w:t>
      </w:r>
      <w:r w:rsidRPr="00086C17">
        <w:rPr>
          <w:rFonts w:ascii="Times New Roman" w:hAnsi="Times New Roman"/>
          <w:sz w:val="24"/>
          <w:szCs w:val="24"/>
        </w:rPr>
        <w:tab/>
      </w:r>
      <w:r w:rsidRPr="00086C17">
        <w:rPr>
          <w:rFonts w:ascii="Times New Roman" w:hAnsi="Times New Roman"/>
          <w:sz w:val="24"/>
          <w:szCs w:val="24"/>
        </w:rPr>
        <w:sym w:font="Symbol" w:char="F098"/>
      </w:r>
      <w:r w:rsidRPr="00086C17">
        <w:rPr>
          <w:rFonts w:ascii="Times New Roman" w:hAnsi="Times New Roman"/>
          <w:sz w:val="24"/>
          <w:szCs w:val="24"/>
        </w:rPr>
        <w:t xml:space="preserve"> Yes  </w:t>
      </w:r>
      <w:r w:rsidR="00DD6558" w:rsidRPr="00086C17">
        <w:rPr>
          <w:rFonts w:ascii="Times New Roman" w:hAnsi="Times New Roman"/>
          <w:sz w:val="24"/>
          <w:szCs w:val="24"/>
        </w:rPr>
        <w:sym w:font="Symbol" w:char="F098"/>
      </w:r>
      <w:r w:rsidR="00DD6558" w:rsidRPr="00086C17">
        <w:rPr>
          <w:rFonts w:ascii="Times New Roman" w:hAnsi="Times New Roman"/>
          <w:sz w:val="24"/>
          <w:szCs w:val="24"/>
        </w:rPr>
        <w:t xml:space="preserve"> </w:t>
      </w:r>
      <w:r w:rsidRPr="00086C17">
        <w:rPr>
          <w:rFonts w:ascii="Times New Roman" w:hAnsi="Times New Roman"/>
          <w:sz w:val="24"/>
          <w:szCs w:val="24"/>
        </w:rPr>
        <w:t xml:space="preserve">No </w:t>
      </w:r>
      <w:r w:rsidRPr="00086C17">
        <w:rPr>
          <w:rFonts w:ascii="Times New Roman" w:hAnsi="Times New Roman"/>
          <w:sz w:val="24"/>
          <w:szCs w:val="24"/>
        </w:rPr>
        <w:tab/>
      </w:r>
    </w:p>
    <w:p w14:paraId="3DF40875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F5331D" w14:textId="77777777" w:rsidR="00AD5C63" w:rsidRPr="00086C17" w:rsidRDefault="00AD5C63" w:rsidP="003406DC">
      <w:pPr>
        <w:pStyle w:val="BodyText"/>
        <w:rPr>
          <w:rFonts w:ascii="Times New Roman" w:hAnsi="Times New Roman"/>
          <w:sz w:val="24"/>
          <w:szCs w:val="24"/>
        </w:rPr>
      </w:pPr>
    </w:p>
    <w:p w14:paraId="3AB6CBBB" w14:textId="77777777" w:rsidR="007D4271" w:rsidRPr="00086C17" w:rsidRDefault="007D4271" w:rsidP="003406DC">
      <w:pPr>
        <w:pStyle w:val="BodyText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 xml:space="preserve">To the best of your knowledge does the patient exhibit any violent behaviors?  </w:t>
      </w:r>
      <w:r w:rsidRPr="00086C17">
        <w:rPr>
          <w:rFonts w:ascii="Times New Roman" w:hAnsi="Times New Roman"/>
          <w:sz w:val="24"/>
          <w:szCs w:val="24"/>
        </w:rPr>
        <w:sym w:font="Symbol" w:char="F098"/>
      </w:r>
      <w:r w:rsidRPr="00086C17">
        <w:rPr>
          <w:rFonts w:ascii="Times New Roman" w:hAnsi="Times New Roman"/>
          <w:sz w:val="24"/>
          <w:szCs w:val="24"/>
        </w:rPr>
        <w:t xml:space="preserve"> Yes  </w:t>
      </w:r>
      <w:r w:rsidR="003D7657" w:rsidRPr="00086C17">
        <w:rPr>
          <w:rFonts w:ascii="Times New Roman" w:hAnsi="Times New Roman"/>
          <w:sz w:val="24"/>
          <w:szCs w:val="24"/>
        </w:rPr>
        <w:sym w:font="Symbol" w:char="F098"/>
      </w:r>
      <w:r w:rsidRPr="00086C17">
        <w:rPr>
          <w:rFonts w:ascii="Times New Roman" w:hAnsi="Times New Roman"/>
          <w:sz w:val="24"/>
          <w:szCs w:val="24"/>
        </w:rPr>
        <w:t xml:space="preserve"> No</w:t>
      </w:r>
    </w:p>
    <w:p w14:paraId="11B2A9DD" w14:textId="77777777" w:rsidR="007D4271" w:rsidRPr="00086C17" w:rsidRDefault="007D4271" w:rsidP="003406DC">
      <w:pPr>
        <w:pStyle w:val="BodyText"/>
        <w:spacing w:before="240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If yes, list below ______________________________________________________</w:t>
      </w:r>
      <w:r w:rsidR="00090B20" w:rsidRPr="00086C17">
        <w:rPr>
          <w:rFonts w:ascii="Times New Roman" w:hAnsi="Times New Roman"/>
          <w:sz w:val="24"/>
          <w:szCs w:val="24"/>
        </w:rPr>
        <w:t>____________________________</w:t>
      </w:r>
      <w:r w:rsidRPr="00086C17">
        <w:rPr>
          <w:rFonts w:ascii="Times New Roman" w:hAnsi="Times New Roman"/>
          <w:sz w:val="24"/>
          <w:szCs w:val="24"/>
        </w:rPr>
        <w:t>____________________________________________________________________________________</w:t>
      </w:r>
      <w:r w:rsidR="00090B20" w:rsidRPr="00086C17">
        <w:rPr>
          <w:rFonts w:ascii="Times New Roman" w:hAnsi="Times New Roman"/>
          <w:sz w:val="24"/>
          <w:szCs w:val="24"/>
        </w:rPr>
        <w:t>____</w:t>
      </w:r>
    </w:p>
    <w:p w14:paraId="0E2B5077" w14:textId="77777777" w:rsidR="007D4271" w:rsidRPr="00086C17" w:rsidRDefault="007D4271" w:rsidP="003406DC">
      <w:pPr>
        <w:pStyle w:val="Heading1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 xml:space="preserve">SECTION IV    VISUAL LIMITATIONS </w:t>
      </w:r>
    </w:p>
    <w:p w14:paraId="2EBA9C27" w14:textId="77777777" w:rsidR="007D4271" w:rsidRPr="00086C17" w:rsidRDefault="007D4271" w:rsidP="003406DC">
      <w:pPr>
        <w:rPr>
          <w:sz w:val="24"/>
          <w:szCs w:val="24"/>
        </w:rPr>
      </w:pPr>
    </w:p>
    <w:p w14:paraId="4805637A" w14:textId="77777777" w:rsidR="007D4271" w:rsidRPr="00086C17" w:rsidRDefault="007D4271" w:rsidP="003406DC">
      <w:pPr>
        <w:pStyle w:val="BodyText"/>
        <w:spacing w:line="360" w:lineRule="auto"/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 xml:space="preserve"> Visual Field: OD ______________        OS ____________           VA _______________</w:t>
      </w:r>
    </w:p>
    <w:p w14:paraId="11C61AF6" w14:textId="77777777" w:rsidR="007D4271" w:rsidRPr="00086C17" w:rsidRDefault="007D4271" w:rsidP="003406DC">
      <w:pPr>
        <w:pStyle w:val="BodyText"/>
        <w:tabs>
          <w:tab w:val="left" w:pos="1260"/>
        </w:tabs>
        <w:rPr>
          <w:rFonts w:ascii="Times New Roman" w:hAnsi="Times New Roman"/>
          <w:sz w:val="24"/>
          <w:szCs w:val="24"/>
        </w:rPr>
      </w:pPr>
      <w:r w:rsidRPr="00086C17">
        <w:rPr>
          <w:rFonts w:ascii="Times New Roman" w:hAnsi="Times New Roman"/>
          <w:sz w:val="24"/>
          <w:szCs w:val="24"/>
        </w:rPr>
        <w:t>(After corrections): OD___________      OS ____________            VA _______________</w:t>
      </w:r>
    </w:p>
    <w:p w14:paraId="78050876" w14:textId="77777777" w:rsidR="007D4271" w:rsidRPr="00086C17" w:rsidRDefault="007D4271" w:rsidP="003406DC">
      <w:pPr>
        <w:pStyle w:val="BodyText"/>
        <w:tabs>
          <w:tab w:val="left" w:pos="1260"/>
        </w:tabs>
        <w:rPr>
          <w:rFonts w:ascii="Times New Roman" w:hAnsi="Times New Roman"/>
          <w:sz w:val="24"/>
          <w:szCs w:val="24"/>
        </w:rPr>
      </w:pPr>
    </w:p>
    <w:p w14:paraId="74228070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PROGNOSIS AND RECOMMENDATIONS</w:t>
      </w:r>
    </w:p>
    <w:p w14:paraId="6AA64657" w14:textId="77777777" w:rsidR="007D4271" w:rsidRPr="00086C17" w:rsidRDefault="007D4271" w:rsidP="003406DC">
      <w:pPr>
        <w:rPr>
          <w:rFonts w:ascii="Arial" w:hAnsi="Arial" w:cs="Arial"/>
          <w:sz w:val="24"/>
          <w:szCs w:val="24"/>
        </w:rPr>
      </w:pPr>
    </w:p>
    <w:p w14:paraId="07E568FA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Patient’s vision impairment LEVEL (</w:t>
      </w:r>
      <w:r w:rsidRPr="00086C17">
        <w:rPr>
          <w:b/>
          <w:sz w:val="24"/>
          <w:szCs w:val="24"/>
        </w:rPr>
        <w:t>PLEASE INDICATE BELOW</w:t>
      </w:r>
      <w:r w:rsidRPr="00086C17">
        <w:rPr>
          <w:sz w:val="24"/>
          <w:szCs w:val="24"/>
        </w:rPr>
        <w:t>)</w:t>
      </w:r>
      <w:r w:rsidRPr="00086C17">
        <w:rPr>
          <w:sz w:val="24"/>
          <w:szCs w:val="24"/>
        </w:rPr>
        <w:tab/>
      </w:r>
    </w:p>
    <w:p w14:paraId="06F8EB7B" w14:textId="77777777" w:rsidR="007D4271" w:rsidRPr="00086C17" w:rsidRDefault="007D4271" w:rsidP="003406DC">
      <w:pPr>
        <w:rPr>
          <w:sz w:val="24"/>
          <w:szCs w:val="24"/>
        </w:rPr>
      </w:pPr>
    </w:p>
    <w:p w14:paraId="166E8B0D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Stable ______</w:t>
      </w:r>
      <w:r w:rsidRPr="00086C17">
        <w:rPr>
          <w:sz w:val="24"/>
          <w:szCs w:val="24"/>
        </w:rPr>
        <w:tab/>
        <w:t>Deteriorating _____</w:t>
      </w:r>
      <w:r w:rsidRPr="00086C17">
        <w:rPr>
          <w:sz w:val="24"/>
          <w:szCs w:val="24"/>
        </w:rPr>
        <w:tab/>
        <w:t xml:space="preserve">Capable of Improvement______ </w:t>
      </w:r>
      <w:r w:rsidRPr="00086C17">
        <w:rPr>
          <w:sz w:val="24"/>
          <w:szCs w:val="24"/>
        </w:rPr>
        <w:tab/>
        <w:t>Uncertain_______</w:t>
      </w:r>
    </w:p>
    <w:p w14:paraId="29D9427F" w14:textId="77777777" w:rsidR="007D4271" w:rsidRPr="00086C17" w:rsidRDefault="007D4271" w:rsidP="003406DC">
      <w:pPr>
        <w:ind w:firstLine="720"/>
        <w:rPr>
          <w:sz w:val="24"/>
          <w:szCs w:val="24"/>
        </w:rPr>
      </w:pPr>
    </w:p>
    <w:p w14:paraId="0ED8D4A3" w14:textId="77777777" w:rsidR="007D4271" w:rsidRPr="00086C17" w:rsidRDefault="007D4271" w:rsidP="003406DC">
      <w:pPr>
        <w:rPr>
          <w:sz w:val="24"/>
          <w:szCs w:val="24"/>
        </w:rPr>
      </w:pPr>
      <w:r w:rsidRPr="00086C17">
        <w:rPr>
          <w:sz w:val="24"/>
          <w:szCs w:val="24"/>
        </w:rPr>
        <w:t>Other recommendations (e.g., special eye consultation, special medical examination, low-vision aide, mobility training, prostheses</w:t>
      </w:r>
      <w:r w:rsidR="006D2469" w:rsidRPr="00086C17">
        <w:rPr>
          <w:sz w:val="24"/>
          <w:szCs w:val="24"/>
        </w:rPr>
        <w:t>,</w:t>
      </w:r>
      <w:r w:rsidRPr="00086C17">
        <w:rPr>
          <w:sz w:val="24"/>
          <w:szCs w:val="24"/>
        </w:rPr>
        <w:t xml:space="preserve"> etc.; explain):</w:t>
      </w:r>
    </w:p>
    <w:p w14:paraId="2F62242B" w14:textId="77777777" w:rsidR="007D4271" w:rsidRPr="00086C17" w:rsidRDefault="007D4271" w:rsidP="003406DC">
      <w:pPr>
        <w:rPr>
          <w:sz w:val="24"/>
          <w:szCs w:val="24"/>
        </w:rPr>
      </w:pPr>
    </w:p>
    <w:p w14:paraId="63124CE0" w14:textId="77777777" w:rsidR="007D4271" w:rsidRPr="00086C17" w:rsidRDefault="007D4271" w:rsidP="003406DC">
      <w:pPr>
        <w:rPr>
          <w:rFonts w:ascii="Arial" w:hAnsi="Arial" w:cs="Arial"/>
          <w:sz w:val="24"/>
          <w:szCs w:val="24"/>
        </w:rPr>
      </w:pPr>
    </w:p>
    <w:p w14:paraId="501C239C" w14:textId="77777777" w:rsidR="007D4271" w:rsidRPr="00C37D4F" w:rsidRDefault="00AA34F5" w:rsidP="003406DC">
      <w:pPr>
        <w:pStyle w:val="BodyText"/>
        <w:ind w:left="720" w:right="720" w:firstLine="720"/>
        <w:jc w:val="both"/>
        <w:rPr>
          <w:rFonts w:cs="Arial"/>
          <w:sz w:val="24"/>
          <w:szCs w:val="24"/>
        </w:rPr>
      </w:pPr>
      <w:r w:rsidRPr="00C37D4F">
        <w:rPr>
          <w:rFonts w:cs="Arial"/>
          <w:noProof/>
          <w:sz w:val="24"/>
          <w:szCs w:val="24"/>
        </w:rPr>
        <w:lastRenderedPageBreak/>
        <w:drawing>
          <wp:inline distT="0" distB="0" distL="0" distR="0" wp14:anchorId="51E1A68B" wp14:editId="58BF0C85">
            <wp:extent cx="4118610" cy="2616200"/>
            <wp:effectExtent l="19050" t="0" r="0" b="0"/>
            <wp:docPr id="1" name="Picture 1" descr="eyechart3edi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yechart3edi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24000" contrast="74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F09A3" w14:textId="77777777" w:rsidR="007D4271" w:rsidRPr="00C37D4F" w:rsidRDefault="007D4271" w:rsidP="003406DC">
      <w:pPr>
        <w:pStyle w:val="BodyText"/>
        <w:rPr>
          <w:rFonts w:cs="Arial"/>
          <w:sz w:val="24"/>
          <w:szCs w:val="24"/>
        </w:rPr>
      </w:pPr>
    </w:p>
    <w:p w14:paraId="2471969F" w14:textId="77777777" w:rsidR="00D558DA" w:rsidRPr="00C37D4F" w:rsidRDefault="00D558DA" w:rsidP="00D558DA">
      <w:pPr>
        <w:pStyle w:val="Heading1"/>
        <w:jc w:val="left"/>
        <w:rPr>
          <w:rFonts w:ascii="Times New Roman" w:hAnsi="Times New Roman"/>
          <w:sz w:val="24"/>
          <w:szCs w:val="24"/>
        </w:rPr>
      </w:pPr>
      <w:r w:rsidRPr="00C37D4F">
        <w:rPr>
          <w:rFonts w:ascii="Times New Roman" w:hAnsi="Times New Roman"/>
          <w:sz w:val="24"/>
          <w:szCs w:val="24"/>
        </w:rPr>
        <w:t>Justification for Protected Living Arrangement:</w:t>
      </w:r>
    </w:p>
    <w:p w14:paraId="34AC1486" w14:textId="77777777" w:rsidR="00D558DA" w:rsidRPr="00C37D4F" w:rsidRDefault="00D558DA" w:rsidP="00D558DA">
      <w:pPr>
        <w:pStyle w:val="BodyText"/>
        <w:spacing w:before="120" w:after="240"/>
        <w:rPr>
          <w:rFonts w:ascii="Times New Roman" w:hAnsi="Times New Roman"/>
          <w:sz w:val="24"/>
          <w:szCs w:val="24"/>
        </w:rPr>
      </w:pPr>
      <w:r w:rsidRPr="00C37D4F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9C2C73" w14:textId="77777777" w:rsidR="007D4271" w:rsidRPr="00C37D4F" w:rsidRDefault="007D4271" w:rsidP="003406DC">
      <w:pPr>
        <w:pStyle w:val="BodyText"/>
        <w:rPr>
          <w:rFonts w:cs="Arial"/>
          <w:sz w:val="24"/>
          <w:szCs w:val="24"/>
        </w:rPr>
      </w:pPr>
    </w:p>
    <w:p w14:paraId="2A621477" w14:textId="77777777" w:rsidR="007D4271" w:rsidRPr="00C37D4F" w:rsidRDefault="007D4271" w:rsidP="003406DC">
      <w:pPr>
        <w:pStyle w:val="Heading1"/>
        <w:jc w:val="left"/>
        <w:rPr>
          <w:rFonts w:ascii="Times New Roman" w:hAnsi="Times New Roman"/>
          <w:sz w:val="24"/>
          <w:szCs w:val="24"/>
        </w:rPr>
      </w:pPr>
      <w:r w:rsidRPr="00C37D4F">
        <w:rPr>
          <w:rFonts w:ascii="Times New Roman" w:hAnsi="Times New Roman"/>
          <w:sz w:val="24"/>
          <w:szCs w:val="24"/>
        </w:rPr>
        <w:t>Additional Comments:</w:t>
      </w:r>
    </w:p>
    <w:p w14:paraId="0FB7E729" w14:textId="77777777" w:rsidR="007D4271" w:rsidRPr="00C37D4F" w:rsidRDefault="00090B20" w:rsidP="003406DC">
      <w:pPr>
        <w:pStyle w:val="BodyText"/>
        <w:spacing w:before="120" w:after="240"/>
        <w:rPr>
          <w:rFonts w:ascii="Times New Roman" w:hAnsi="Times New Roman"/>
          <w:sz w:val="24"/>
          <w:szCs w:val="24"/>
        </w:rPr>
      </w:pPr>
      <w:r w:rsidRPr="00C37D4F">
        <w:rPr>
          <w:rFonts w:ascii="Times New Roman" w:hAnsi="Times New Roman"/>
          <w:sz w:val="24"/>
          <w:szCs w:val="24"/>
        </w:rPr>
        <w:t>_____________________________________________________________________________________</w:t>
      </w:r>
      <w:r w:rsidR="007D4271" w:rsidRPr="00C37D4F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D2BBFC7" w14:textId="77777777" w:rsidR="007D4271" w:rsidRPr="00C37D4F" w:rsidRDefault="007D4271" w:rsidP="003406DC">
      <w:pPr>
        <w:pStyle w:val="BodyText"/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C37D4F">
        <w:rPr>
          <w:rFonts w:ascii="Times New Roman" w:hAnsi="Times New Roman"/>
          <w:sz w:val="24"/>
          <w:szCs w:val="24"/>
        </w:rPr>
        <w:t>Signature: ___________________________</w:t>
      </w:r>
      <w:r w:rsidR="00090B20" w:rsidRPr="00C37D4F">
        <w:rPr>
          <w:rFonts w:ascii="Times New Roman" w:hAnsi="Times New Roman"/>
          <w:sz w:val="24"/>
          <w:szCs w:val="24"/>
        </w:rPr>
        <w:t>____</w:t>
      </w:r>
      <w:r w:rsidRPr="00C37D4F">
        <w:rPr>
          <w:rFonts w:ascii="Times New Roman" w:hAnsi="Times New Roman"/>
          <w:sz w:val="24"/>
          <w:szCs w:val="24"/>
        </w:rPr>
        <w:t xml:space="preserve">_____   Print Name: ____________________________ </w:t>
      </w:r>
    </w:p>
    <w:p w14:paraId="3268EB64" w14:textId="77777777" w:rsidR="007D4271" w:rsidRPr="00C37D4F" w:rsidRDefault="007D4271" w:rsidP="003406DC">
      <w:pPr>
        <w:pStyle w:val="BodyText"/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C37D4F">
        <w:rPr>
          <w:rFonts w:ascii="Times New Roman" w:hAnsi="Times New Roman"/>
          <w:sz w:val="24"/>
          <w:szCs w:val="24"/>
        </w:rPr>
        <w:t>Title: ________________________________</w:t>
      </w:r>
      <w:r w:rsidR="00090B20" w:rsidRPr="00C37D4F">
        <w:rPr>
          <w:rFonts w:ascii="Times New Roman" w:hAnsi="Times New Roman"/>
          <w:sz w:val="24"/>
          <w:szCs w:val="24"/>
        </w:rPr>
        <w:t>____</w:t>
      </w:r>
      <w:r w:rsidRPr="00C37D4F">
        <w:rPr>
          <w:rFonts w:ascii="Times New Roman" w:hAnsi="Times New Roman"/>
          <w:sz w:val="24"/>
          <w:szCs w:val="24"/>
        </w:rPr>
        <w:t xml:space="preserve">____    Telephone: ____________________________ </w:t>
      </w:r>
    </w:p>
    <w:p w14:paraId="7E1B3AB5" w14:textId="77777777" w:rsidR="007D4271" w:rsidRPr="00C37D4F" w:rsidRDefault="007D4271" w:rsidP="003406DC">
      <w:pPr>
        <w:pStyle w:val="BodyText"/>
        <w:spacing w:line="360" w:lineRule="auto"/>
        <w:rPr>
          <w:rFonts w:ascii="Times New Roman" w:hAnsi="Times New Roman"/>
          <w:sz w:val="24"/>
          <w:szCs w:val="24"/>
        </w:rPr>
      </w:pPr>
      <w:r w:rsidRPr="00C37D4F">
        <w:rPr>
          <w:rFonts w:ascii="Times New Roman" w:hAnsi="Times New Roman"/>
          <w:sz w:val="24"/>
          <w:szCs w:val="24"/>
        </w:rPr>
        <w:t>License or Federal ID#:</w:t>
      </w:r>
      <w:r w:rsidRPr="00C37D4F">
        <w:rPr>
          <w:rFonts w:ascii="Times New Roman" w:hAnsi="Times New Roman"/>
          <w:sz w:val="24"/>
          <w:szCs w:val="24"/>
          <w:u w:val="single"/>
        </w:rPr>
        <w:t xml:space="preserve"> </w:t>
      </w:r>
      <w:r w:rsidR="00090B20" w:rsidRPr="00C37D4F">
        <w:rPr>
          <w:rFonts w:ascii="Times New Roman" w:hAnsi="Times New Roman"/>
          <w:sz w:val="24"/>
          <w:szCs w:val="24"/>
        </w:rPr>
        <w:t>_________________________</w:t>
      </w:r>
    </w:p>
    <w:p w14:paraId="75A83AB8" w14:textId="77777777" w:rsidR="007D4271" w:rsidRPr="00C37D4F" w:rsidRDefault="007D4271" w:rsidP="00224295">
      <w:pPr>
        <w:pStyle w:val="BodyText"/>
        <w:spacing w:line="360" w:lineRule="auto"/>
        <w:rPr>
          <w:sz w:val="24"/>
          <w:szCs w:val="24"/>
        </w:rPr>
      </w:pPr>
      <w:r w:rsidRPr="00C37D4F">
        <w:rPr>
          <w:rFonts w:ascii="Times New Roman" w:hAnsi="Times New Roman"/>
          <w:sz w:val="24"/>
          <w:szCs w:val="24"/>
        </w:rPr>
        <w:t>MA Provider#: ___________________________</w:t>
      </w:r>
      <w:r w:rsidR="00090B20" w:rsidRPr="00C37D4F">
        <w:rPr>
          <w:rFonts w:ascii="Times New Roman" w:hAnsi="Times New Roman"/>
          <w:sz w:val="24"/>
          <w:szCs w:val="24"/>
        </w:rPr>
        <w:t>_____</w:t>
      </w:r>
      <w:r w:rsidRPr="00C37D4F">
        <w:rPr>
          <w:rFonts w:ascii="Times New Roman" w:hAnsi="Times New Roman"/>
          <w:sz w:val="24"/>
          <w:szCs w:val="24"/>
        </w:rPr>
        <w:t xml:space="preserve">     Date: __________________________</w:t>
      </w:r>
      <w:r w:rsidR="00090B20" w:rsidRPr="00C37D4F">
        <w:rPr>
          <w:rFonts w:ascii="Times New Roman" w:hAnsi="Times New Roman"/>
          <w:sz w:val="24"/>
          <w:szCs w:val="24"/>
        </w:rPr>
        <w:t>___</w:t>
      </w:r>
      <w:r w:rsidRPr="00C37D4F">
        <w:rPr>
          <w:rFonts w:ascii="Times New Roman" w:hAnsi="Times New Roman"/>
          <w:sz w:val="24"/>
          <w:szCs w:val="24"/>
        </w:rPr>
        <w:t>____</w:t>
      </w:r>
    </w:p>
    <w:sectPr w:rsidR="007D4271" w:rsidRPr="00C37D4F" w:rsidSect="00090B20">
      <w:headerReference w:type="default" r:id="rId9"/>
      <w:footerReference w:type="default" r:id="rId10"/>
      <w:pgSz w:w="12240" w:h="15840"/>
      <w:pgMar w:top="1440" w:right="1440" w:bottom="576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6A3A2" w14:textId="77777777" w:rsidR="005167FB" w:rsidRDefault="005167FB" w:rsidP="00224295">
      <w:r>
        <w:separator/>
      </w:r>
    </w:p>
  </w:endnote>
  <w:endnote w:type="continuationSeparator" w:id="0">
    <w:p w14:paraId="12B83868" w14:textId="77777777" w:rsidR="005167FB" w:rsidRDefault="005167FB" w:rsidP="00224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883F2" w14:textId="77777777" w:rsidR="00701731" w:rsidRDefault="00B6396F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6D2469">
      <w:rPr>
        <w:noProof/>
      </w:rPr>
      <w:t>3</w:t>
    </w:r>
    <w:r>
      <w:rPr>
        <w:noProof/>
      </w:rPr>
      <w:fldChar w:fldCharType="end"/>
    </w:r>
  </w:p>
  <w:p w14:paraId="2B7AACE3" w14:textId="6E4E51D3" w:rsidR="00701731" w:rsidRPr="001A6F0D" w:rsidRDefault="00741020">
    <w:pPr>
      <w:pStyle w:val="Footer"/>
    </w:pPr>
    <w:r>
      <w:t>DHS</w:t>
    </w:r>
    <w:r w:rsidR="00701731">
      <w:t>/FIA 4350 rev</w:t>
    </w:r>
    <w:r w:rsidR="000B5943">
      <w:t xml:space="preserve"> DEC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74DEC" w14:textId="77777777" w:rsidR="005167FB" w:rsidRDefault="005167FB" w:rsidP="00224295">
      <w:r>
        <w:separator/>
      </w:r>
    </w:p>
  </w:footnote>
  <w:footnote w:type="continuationSeparator" w:id="0">
    <w:p w14:paraId="5C8D0AE2" w14:textId="77777777" w:rsidR="005167FB" w:rsidRDefault="005167FB" w:rsidP="00224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9BAA9" w14:textId="77777777" w:rsidR="00A032B5" w:rsidRDefault="00701731" w:rsidP="00A032B5">
    <w:pPr>
      <w:pStyle w:val="Header"/>
      <w:tabs>
        <w:tab w:val="clear" w:pos="4680"/>
        <w:tab w:val="left" w:pos="4410"/>
      </w:tabs>
      <w:jc w:val="right"/>
      <w:rPr>
        <w:rFonts w:ascii="Arial" w:hAnsi="Arial" w:cs="Arial"/>
        <w:b/>
        <w:sz w:val="24"/>
        <w:szCs w:val="24"/>
      </w:rPr>
    </w:pPr>
    <w:r w:rsidRPr="00701731">
      <w:rPr>
        <w:rFonts w:ascii="Arial" w:hAnsi="Arial" w:cs="Arial"/>
        <w:b/>
        <w:sz w:val="24"/>
        <w:szCs w:val="24"/>
      </w:rPr>
      <w:t xml:space="preserve">Appendix to Public Assistance to </w:t>
    </w:r>
    <w:r>
      <w:rPr>
        <w:rFonts w:ascii="Arial" w:hAnsi="Arial" w:cs="Arial"/>
        <w:b/>
        <w:sz w:val="24"/>
        <w:szCs w:val="24"/>
      </w:rPr>
      <w:t>A</w:t>
    </w:r>
    <w:r w:rsidR="00A032B5">
      <w:rPr>
        <w:rFonts w:ascii="Arial" w:hAnsi="Arial" w:cs="Arial"/>
        <w:b/>
        <w:sz w:val="24"/>
        <w:szCs w:val="24"/>
      </w:rPr>
      <w:t>dults</w:t>
    </w:r>
    <w:r w:rsidRPr="00701731">
      <w:rPr>
        <w:rFonts w:ascii="Arial" w:hAnsi="Arial" w:cs="Arial"/>
        <w:b/>
        <w:sz w:val="24"/>
        <w:szCs w:val="24"/>
      </w:rPr>
      <w:t xml:space="preserve"> </w:t>
    </w:r>
    <w:r w:rsidR="00A032B5">
      <w:rPr>
        <w:rFonts w:ascii="Arial" w:hAnsi="Arial" w:cs="Arial"/>
        <w:b/>
        <w:sz w:val="24"/>
        <w:szCs w:val="24"/>
      </w:rPr>
      <w:t>Manual</w:t>
    </w:r>
  </w:p>
  <w:p w14:paraId="1F1ABAD1" w14:textId="77777777" w:rsidR="00701731" w:rsidRPr="00701731" w:rsidRDefault="00701731" w:rsidP="00A032B5">
    <w:pPr>
      <w:pStyle w:val="Header"/>
      <w:tabs>
        <w:tab w:val="clear" w:pos="4680"/>
        <w:tab w:val="left" w:pos="4410"/>
      </w:tabs>
      <w:jc w:val="right"/>
      <w:rPr>
        <w:rFonts w:ascii="Arial" w:hAnsi="Arial" w:cs="Arial"/>
        <w:b/>
        <w:sz w:val="24"/>
        <w:szCs w:val="24"/>
      </w:rPr>
    </w:pPr>
    <w:r w:rsidRPr="00701731">
      <w:rPr>
        <w:rFonts w:ascii="Arial" w:hAnsi="Arial" w:cs="Arial"/>
        <w:b/>
        <w:sz w:val="24"/>
        <w:szCs w:val="24"/>
      </w:rPr>
      <w:t>Section 1000 Disability Certification</w:t>
    </w:r>
  </w:p>
  <w:p w14:paraId="5F7D9A19" w14:textId="77777777" w:rsidR="00701731" w:rsidRDefault="007017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7E6D97"/>
    <w:multiLevelType w:val="hybridMultilevel"/>
    <w:tmpl w:val="F4B2E4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DKwtDAxNDY2tDRU0lEKTi0uzszPAykwrAUAqBJNaCwAAAA="/>
  </w:docVars>
  <w:rsids>
    <w:rsidRoot w:val="003406DC"/>
    <w:rsid w:val="00022D6F"/>
    <w:rsid w:val="00037325"/>
    <w:rsid w:val="00082392"/>
    <w:rsid w:val="00086C17"/>
    <w:rsid w:val="00090B20"/>
    <w:rsid w:val="000A3527"/>
    <w:rsid w:val="000B5943"/>
    <w:rsid w:val="000C7B55"/>
    <w:rsid w:val="00104A7C"/>
    <w:rsid w:val="00164DA3"/>
    <w:rsid w:val="001A6F0D"/>
    <w:rsid w:val="001E38E3"/>
    <w:rsid w:val="00223D3C"/>
    <w:rsid w:val="00224295"/>
    <w:rsid w:val="0023146C"/>
    <w:rsid w:val="00267C56"/>
    <w:rsid w:val="002726EF"/>
    <w:rsid w:val="0028461C"/>
    <w:rsid w:val="00284D67"/>
    <w:rsid w:val="002A4646"/>
    <w:rsid w:val="002B076A"/>
    <w:rsid w:val="002E2965"/>
    <w:rsid w:val="0031773E"/>
    <w:rsid w:val="003406DC"/>
    <w:rsid w:val="00374734"/>
    <w:rsid w:val="003D2141"/>
    <w:rsid w:val="003D7657"/>
    <w:rsid w:val="003F0DAF"/>
    <w:rsid w:val="003F2CC7"/>
    <w:rsid w:val="004A62CB"/>
    <w:rsid w:val="004D7C9F"/>
    <w:rsid w:val="005167FB"/>
    <w:rsid w:val="005303E3"/>
    <w:rsid w:val="00571E41"/>
    <w:rsid w:val="005E7032"/>
    <w:rsid w:val="005E7F50"/>
    <w:rsid w:val="00614E2E"/>
    <w:rsid w:val="00692158"/>
    <w:rsid w:val="00697369"/>
    <w:rsid w:val="006A4A6F"/>
    <w:rsid w:val="006A5A2A"/>
    <w:rsid w:val="006B74AA"/>
    <w:rsid w:val="006D2469"/>
    <w:rsid w:val="006F73B9"/>
    <w:rsid w:val="00701731"/>
    <w:rsid w:val="0071214E"/>
    <w:rsid w:val="007262D6"/>
    <w:rsid w:val="00726A36"/>
    <w:rsid w:val="00741020"/>
    <w:rsid w:val="007D4271"/>
    <w:rsid w:val="008B4414"/>
    <w:rsid w:val="008D24B9"/>
    <w:rsid w:val="00935707"/>
    <w:rsid w:val="00957D78"/>
    <w:rsid w:val="00A032B5"/>
    <w:rsid w:val="00A53D8F"/>
    <w:rsid w:val="00AA34F5"/>
    <w:rsid w:val="00AD5C63"/>
    <w:rsid w:val="00B37555"/>
    <w:rsid w:val="00B6396F"/>
    <w:rsid w:val="00B83E62"/>
    <w:rsid w:val="00BA7B70"/>
    <w:rsid w:val="00BC5932"/>
    <w:rsid w:val="00BD3349"/>
    <w:rsid w:val="00BE4DA7"/>
    <w:rsid w:val="00BF1F5A"/>
    <w:rsid w:val="00C350C0"/>
    <w:rsid w:val="00C37D4F"/>
    <w:rsid w:val="00C72547"/>
    <w:rsid w:val="00C953BE"/>
    <w:rsid w:val="00CB3064"/>
    <w:rsid w:val="00CE0C63"/>
    <w:rsid w:val="00D13975"/>
    <w:rsid w:val="00D2065A"/>
    <w:rsid w:val="00D351A9"/>
    <w:rsid w:val="00D40925"/>
    <w:rsid w:val="00D41E4F"/>
    <w:rsid w:val="00D510CF"/>
    <w:rsid w:val="00D558DA"/>
    <w:rsid w:val="00D81A87"/>
    <w:rsid w:val="00DA7BE2"/>
    <w:rsid w:val="00DD572C"/>
    <w:rsid w:val="00DD6558"/>
    <w:rsid w:val="00E00FC6"/>
    <w:rsid w:val="00E11C49"/>
    <w:rsid w:val="00E82D59"/>
    <w:rsid w:val="00E85597"/>
    <w:rsid w:val="00EB3512"/>
    <w:rsid w:val="00EE794B"/>
    <w:rsid w:val="00EF2C7B"/>
    <w:rsid w:val="00F42FCA"/>
    <w:rsid w:val="00F679F6"/>
    <w:rsid w:val="00F702A3"/>
    <w:rsid w:val="00F91DCA"/>
    <w:rsid w:val="00FC1DAA"/>
    <w:rsid w:val="00FF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58E067"/>
  <w15:docId w15:val="{DD018E95-8CBF-4B09-93EC-7380D84B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6DC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3406DC"/>
    <w:pPr>
      <w:keepNext/>
      <w:widowControl w:val="0"/>
      <w:spacing w:after="134"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3406DC"/>
    <w:pPr>
      <w:keepNext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3406D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locked/>
    <w:rsid w:val="003406DC"/>
    <w:rPr>
      <w:rFonts w:ascii="Cambria" w:eastAsia="Times New Roman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3406DC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locked/>
    <w:rsid w:val="003406DC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3406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406D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3406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406DC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242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4295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463F3-C26E-4655-9B4E-8DB89B1C9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DHR</Company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Marilyn Lorenzo</dc:creator>
  <cp:lastModifiedBy>Vera Adams</cp:lastModifiedBy>
  <cp:revision>2</cp:revision>
  <cp:lastPrinted>2013-10-24T19:50:00Z</cp:lastPrinted>
  <dcterms:created xsi:type="dcterms:W3CDTF">2022-11-30T20:44:00Z</dcterms:created>
  <dcterms:modified xsi:type="dcterms:W3CDTF">2022-11-30T20:44:00Z</dcterms:modified>
</cp:coreProperties>
</file>